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DE8F456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155E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3146 Erie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</w:t>
      </w:r>
      <w:r w:rsidR="00155E42">
        <w:rPr>
          <w:rFonts w:ascii="Garamond" w:hAnsi="Garamond"/>
          <w:color w:val="000000" w:themeColor="text1"/>
          <w:sz w:val="20"/>
          <w:szCs w:val="20"/>
          <w:lang w:val="en-US"/>
        </w:rPr>
        <w:t>3743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38C1AA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66EB3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  <w:r w:rsid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2C7ED3" w:rsidRP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AD$668,427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D42582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D42582" w:rsidRPr="00860E28" w:rsidRDefault="00D42582" w:rsidP="00D42582">
            <w:pPr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8. </w:t>
            </w:r>
            <w:r w:rsidRPr="00860E2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raduate Growth Incentive Fund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PI, Faculty of Science, </w:t>
            </w:r>
            <w:r w:rsidRPr="00860E28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D42582" w:rsidRPr="00BE4F58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</w:t>
            </w:r>
            <w:r w:rsidRPr="00BE4F5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FI-JELF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734CD1B" w14:textId="0B12939A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771D0B3A" w14:textId="7E0A7D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393" w:type="dxa"/>
          </w:tcPr>
          <w:p w14:paraId="30A43558" w14:textId="09121DF5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D42582" w:rsidRPr="005D3800" w:rsidRDefault="00D42582" w:rsidP="00D4258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D42582" w:rsidRPr="005D3800" w:rsidRDefault="00D42582" w:rsidP="00D4258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D4258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D42582" w:rsidRPr="00855CC8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D4258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D4258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87906" w14:paraId="38DC27A6" w14:textId="77777777" w:rsidTr="002F0E71">
        <w:trPr>
          <w:trHeight w:val="561"/>
        </w:trPr>
        <w:tc>
          <w:tcPr>
            <w:tcW w:w="10260" w:type="dxa"/>
          </w:tcPr>
          <w:p w14:paraId="1DF0F31F" w14:textId="734CD019" w:rsidR="00E87906" w:rsidRDefault="00E87906" w:rsidP="00E8790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iled in June 2019, US</w:t>
            </w:r>
            <w:r w:rsidRPr="0062461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>12,067,625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24611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Granted on Aug. 20, 2024.</w:t>
            </w:r>
          </w:p>
        </w:tc>
        <w:tc>
          <w:tcPr>
            <w:tcW w:w="746" w:type="dxa"/>
          </w:tcPr>
          <w:p w14:paraId="3FABB218" w14:textId="1DE7029B" w:rsidR="00E87906" w:rsidRPr="00587EC0" w:rsidRDefault="00E87906" w:rsidP="00E8790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2FCE6B3A" w:rsidR="00EE6228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07AB9A4E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="00EE6228"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EE622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="00EE6228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2C88B601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1A175920" w:rsidR="00EE6228" w:rsidRPr="00BA477C" w:rsidRDefault="00E87906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70EFDE2A" w14:textId="77777777" w:rsidTr="00E87906">
        <w:trPr>
          <w:trHeight w:val="550"/>
        </w:trPr>
        <w:tc>
          <w:tcPr>
            <w:tcW w:w="10260" w:type="dxa"/>
          </w:tcPr>
          <w:p w14:paraId="73D7ABC6" w14:textId="77777777" w:rsidR="00EE6228" w:rsidRDefault="00EE6228" w:rsidP="00EE622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  <w:p w14:paraId="18C9E298" w14:textId="6AD72A7F" w:rsidR="00E87906" w:rsidRPr="008A2CB9" w:rsidRDefault="00E87906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7F5B35A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482578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3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5EC4AEF4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 Saeedi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Revision</w:t>
            </w:r>
            <w:r w:rsidR="00D3708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9659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24D600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rgar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069D3" w14:paraId="4264FE9D" w14:textId="77777777" w:rsidTr="00A146BF">
        <w:trPr>
          <w:trHeight w:val="263"/>
        </w:trPr>
        <w:tc>
          <w:tcPr>
            <w:tcW w:w="10302" w:type="dxa"/>
          </w:tcPr>
          <w:p w14:paraId="10EE0361" w14:textId="3BF8498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.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urepa</w:t>
            </w:r>
            <w:proofErr w:type="spellEnd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daptive Loss-based Curricula for Neural Team Recommendation. 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18th International Conference on Web Search and Data Mining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7069D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annover, Germany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*.</w:t>
            </w:r>
          </w:p>
        </w:tc>
        <w:tc>
          <w:tcPr>
            <w:tcW w:w="673" w:type="dxa"/>
          </w:tcPr>
          <w:p w14:paraId="16046A0C" w14:textId="2CF51B0D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3AFBE79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.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367DB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1. </w:t>
            </w:r>
            <w:proofErr w:type="spellStart"/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6AD466ED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F83A86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E533435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52FA2181" w:rsidR="007069D3" w:rsidRPr="00F746BE" w:rsidRDefault="007069D3" w:rsidP="007069D3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069D3" w14:paraId="2F8CEEBB" w14:textId="77777777" w:rsidTr="00A146BF">
        <w:trPr>
          <w:trHeight w:val="263"/>
        </w:trPr>
        <w:tc>
          <w:tcPr>
            <w:tcW w:w="10302" w:type="dxa"/>
          </w:tcPr>
          <w:p w14:paraId="586F977F" w14:textId="57780B5D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hmed, Saeed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Skill Vector Representation Learning for Collaborative Team Recommendation: A Comparative Study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C13D2DB" w14:textId="6920B5BD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145511C" w14:textId="77777777" w:rsidTr="00A146BF">
        <w:trPr>
          <w:trHeight w:val="263"/>
        </w:trPr>
        <w:tc>
          <w:tcPr>
            <w:tcW w:w="10302" w:type="dxa"/>
          </w:tcPr>
          <w:p w14:paraId="2E2EE50E" w14:textId="321795CE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jaei, Taher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Enhancing RAG's Retrieval via Query Backtranslation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58160EDE" w14:textId="53924545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53C74B9" w14:textId="77777777" w:rsidTr="00A146BF">
        <w:trPr>
          <w:trHeight w:val="263"/>
        </w:trPr>
        <w:tc>
          <w:tcPr>
            <w:tcW w:w="10302" w:type="dxa"/>
          </w:tcPr>
          <w:p w14:paraId="399C7628" w14:textId="37103D8B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4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y Queries: Personalized Query Reformulation via Conditional Transformer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426DB16D" w14:textId="10077AE0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069D3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069D3" w:rsidRDefault="007069D3" w:rsidP="007069D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069D3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069D3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200BBA9C" w14:textId="77777777" w:rsidTr="00A146BF">
        <w:tc>
          <w:tcPr>
            <w:tcW w:w="10302" w:type="dxa"/>
          </w:tcPr>
          <w:p w14:paraId="0864F7DA" w14:textId="13BDFBB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787AF9BE" w14:textId="77777777" w:rsidTr="00A146BF">
        <w:tc>
          <w:tcPr>
            <w:tcW w:w="10302" w:type="dxa"/>
          </w:tcPr>
          <w:p w14:paraId="7D02AC4A" w14:textId="6D9056C7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F6EDC41" w14:textId="77777777" w:rsidTr="00A146BF">
        <w:tc>
          <w:tcPr>
            <w:tcW w:w="10302" w:type="dxa"/>
          </w:tcPr>
          <w:p w14:paraId="20CBDAF9" w14:textId="3EC127F0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3084157" w14:textId="77777777" w:rsidTr="00A146BF">
        <w:tc>
          <w:tcPr>
            <w:tcW w:w="10302" w:type="dxa"/>
          </w:tcPr>
          <w:p w14:paraId="420E71E3" w14:textId="1325F3D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3C56D33E" w14:textId="77777777" w:rsidTr="00A146BF">
        <w:tc>
          <w:tcPr>
            <w:tcW w:w="10302" w:type="dxa"/>
          </w:tcPr>
          <w:p w14:paraId="05117922" w14:textId="091779A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798D452" w14:textId="77777777" w:rsidTr="00A146BF">
        <w:tc>
          <w:tcPr>
            <w:tcW w:w="10302" w:type="dxa"/>
          </w:tcPr>
          <w:p w14:paraId="727DDB1D" w14:textId="031B841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4B4F60A1" w14:textId="77777777" w:rsidTr="00A146BF">
        <w:tc>
          <w:tcPr>
            <w:tcW w:w="10302" w:type="dxa"/>
          </w:tcPr>
          <w:p w14:paraId="2F15E341" w14:textId="1513253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B40EBFA" w14:textId="77777777" w:rsidTr="00A146BF">
        <w:tc>
          <w:tcPr>
            <w:tcW w:w="10302" w:type="dxa"/>
          </w:tcPr>
          <w:p w14:paraId="0DCF4D73" w14:textId="6B2379EA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6AB56DE1" w14:textId="77777777" w:rsidTr="00A146BF">
        <w:tc>
          <w:tcPr>
            <w:tcW w:w="10302" w:type="dxa"/>
          </w:tcPr>
          <w:p w14:paraId="269777BA" w14:textId="4B090097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7C9414B8" w14:textId="77777777" w:rsidTr="00A146BF">
        <w:tc>
          <w:tcPr>
            <w:tcW w:w="10302" w:type="dxa"/>
          </w:tcPr>
          <w:p w14:paraId="2213885A" w14:textId="4B29457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22F8A441" w14:textId="77777777" w:rsidTr="00A146BF">
        <w:tc>
          <w:tcPr>
            <w:tcW w:w="10302" w:type="dxa"/>
          </w:tcPr>
          <w:p w14:paraId="115007C5" w14:textId="04D3021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695A445" w14:textId="77777777" w:rsidTr="00A146BF">
        <w:tc>
          <w:tcPr>
            <w:tcW w:w="10302" w:type="dxa"/>
          </w:tcPr>
          <w:p w14:paraId="7032FFE1" w14:textId="07BA37F0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1195274C" w14:textId="77777777" w:rsidTr="00A146BF">
        <w:tc>
          <w:tcPr>
            <w:tcW w:w="10302" w:type="dxa"/>
          </w:tcPr>
          <w:p w14:paraId="3A96F158" w14:textId="0E00B09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424C2AD" w14:textId="77777777" w:rsidTr="00A146BF">
        <w:tc>
          <w:tcPr>
            <w:tcW w:w="10302" w:type="dxa"/>
          </w:tcPr>
          <w:p w14:paraId="609A0C70" w14:textId="1EA3856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7E4CA694" w14:textId="77777777" w:rsidTr="00A146BF">
        <w:tc>
          <w:tcPr>
            <w:tcW w:w="10302" w:type="dxa"/>
          </w:tcPr>
          <w:p w14:paraId="599FBDAB" w14:textId="137DC85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6B4AA8FF" w14:textId="77777777" w:rsidTr="00A146BF">
        <w:tc>
          <w:tcPr>
            <w:tcW w:w="10302" w:type="dxa"/>
          </w:tcPr>
          <w:p w14:paraId="5400E67F" w14:textId="5B7C53B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Fani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23666F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51641F77" w:rsidR="0023666F" w:rsidRPr="0081362B" w:rsidRDefault="0023666F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="0009305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,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3666F" w:rsidRDefault="0023666F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18677632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223769E6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1AC0FBC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64DE32A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9614D0A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64186CDB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04270F">
        <w:tc>
          <w:tcPr>
            <w:tcW w:w="9781" w:type="dxa"/>
          </w:tcPr>
          <w:p w14:paraId="2B5A08B4" w14:textId="75044CEC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7. Pouya </w:t>
            </w:r>
            <w:proofErr w:type="spellStart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amiee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9915CC">
              <w:rPr>
                <w:rFonts w:ascii="Garamond" w:hAnsi="Garamond" w:cstheme="minorHAnsi"/>
                <w:sz w:val="20"/>
                <w:szCs w:val="20"/>
                <w:lang w:val="en-US"/>
              </w:rPr>
              <w:t>Assumption College Catholic High School, Grade 1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</w:t>
            </w:r>
          </w:p>
        </w:tc>
        <w:tc>
          <w:tcPr>
            <w:tcW w:w="1284" w:type="dxa"/>
          </w:tcPr>
          <w:p w14:paraId="380CA055" w14:textId="06F4F37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4</w:t>
            </w:r>
          </w:p>
        </w:tc>
      </w:tr>
      <w:tr w:rsidR="009915CC" w14:paraId="207C9C1D" w14:textId="77777777" w:rsidTr="0004270F">
        <w:tc>
          <w:tcPr>
            <w:tcW w:w="9781" w:type="dxa"/>
          </w:tcPr>
          <w:p w14:paraId="6B910422" w14:textId="4F722E97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35588895" w14:textId="1A759DE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852110" w:rsidRDefault="009915CC" w:rsidP="009915C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47BFE830" w14:textId="676BC17B" w:rsidR="009915CC" w:rsidRPr="00852110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Gebara, Assumption College Catholic High School, Grade 11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ehar Sidhu,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2E959A2F" w14:textId="77777777" w:rsidTr="001310EE">
        <w:trPr>
          <w:trHeight w:val="260"/>
        </w:trPr>
        <w:tc>
          <w:tcPr>
            <w:tcW w:w="9355" w:type="dxa"/>
          </w:tcPr>
          <w:p w14:paraId="1E424EB9" w14:textId="21383227" w:rsidR="00557F8E" w:rsidRDefault="00557F8E" w:rsidP="00557F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D2C4DA" w14:textId="2C855B5A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0D6E17E" w14:textId="130E617E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45C02AB9" w:rsidR="00557F8E" w:rsidRPr="00557F8E" w:rsidRDefault="00557F8E" w:rsidP="00557F8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Soroush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aeineja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SEERa: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ser Community Prediction for Social Information Retrieval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53DE2B2E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545E97EB" w14:textId="77777777" w:rsidTr="00583E8E">
        <w:trPr>
          <w:trHeight w:val="254"/>
        </w:trPr>
        <w:tc>
          <w:tcPr>
            <w:tcW w:w="9498" w:type="dxa"/>
          </w:tcPr>
          <w:p w14:paraId="62600894" w14:textId="755427CF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Nirvan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rooman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55C9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-Process Bias Mitigation in Machine Lear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1935F00F" w14:textId="30672DEE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="00F55C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68" w:type="dxa"/>
          </w:tcPr>
          <w:p w14:paraId="45471E34" w14:textId="344C844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3E14FED0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proofErr w:type="spellStart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</w:t>
            </w:r>
            <w:proofErr w:type="spellEnd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85F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acktranslation Augmentation in Review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61F1322B" w14:textId="085F5A42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3574F0A4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2466D" w:rsidRPr="002246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 End-to-End Approach to Team Recommendation via Heterogeneous Graph Neural Network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Delaram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0A36D5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Hamed </w:t>
            </w:r>
            <w:proofErr w:type="spellStart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aezi</w:t>
            </w:r>
            <w:proofErr w:type="spellEnd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0A36D5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sprey: Online Predatory Conversation Detection, </w:t>
            </w: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Pr="000A36D5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2807F1BE" w:rsidR="00F55C91" w:rsidRPr="000A36D5" w:rsidRDefault="000A36D5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F55C91" w:rsidRPr="00885F46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Reza Barzegar, </w:t>
            </w:r>
            <w:r w:rsidRPr="00885F46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ynamic Loss-Based Curriculum Learning on Neural Team Formation, </w:t>
            </w: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Pr="00885F46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2769AD7C" w:rsidR="00F55C91" w:rsidRPr="00885F46" w:rsidRDefault="00885F46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Adila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oonak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asse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EA73DC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. Parmida Khashayar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21C0F4EF" w14:textId="142F4D1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02812B00" w14:textId="1B44F5F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EERa: A Framework for Community Prediction +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6623D604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+ Adila: Fairness-informed Neural Team Formation</w:t>
            </w:r>
          </w:p>
        </w:tc>
        <w:tc>
          <w:tcPr>
            <w:tcW w:w="852" w:type="dxa"/>
          </w:tcPr>
          <w:p w14:paraId="221C3CA7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omiredd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EA73DC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EA73DC" w:rsidRPr="00557F8E" w:rsidRDefault="00EA73DC" w:rsidP="00EA73DC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Salimi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aba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A73DC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Dhwani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0439F" w14:paraId="141BFC60" w14:textId="77777777" w:rsidTr="0019578B">
        <w:trPr>
          <w:trHeight w:val="75"/>
        </w:trPr>
        <w:tc>
          <w:tcPr>
            <w:tcW w:w="8725" w:type="dxa"/>
          </w:tcPr>
          <w:p w14:paraId="50A8DF6B" w14:textId="796891B3" w:rsidR="00D0439F" w:rsidRDefault="00D0439F" w:rsidP="00D0439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Ahmad Munim, Benchmark Dataset for </w:t>
            </w:r>
            <w:r w:rsidRPr="00D0439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am Refinement</w:t>
            </w:r>
          </w:p>
        </w:tc>
        <w:tc>
          <w:tcPr>
            <w:tcW w:w="1625" w:type="dxa"/>
          </w:tcPr>
          <w:p w14:paraId="798FFD62" w14:textId="00DB1E1F" w:rsidR="00D0439F" w:rsidRDefault="00D0439F" w:rsidP="00D0439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23F89FED" w14:textId="711F4D7F" w:rsidR="00D0439F" w:rsidRDefault="00D0439F" w:rsidP="00D0439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30DB" w14:paraId="17C73F51" w14:textId="77777777" w:rsidTr="0019578B">
        <w:trPr>
          <w:trHeight w:val="75"/>
        </w:trPr>
        <w:tc>
          <w:tcPr>
            <w:tcW w:w="8725" w:type="dxa"/>
          </w:tcPr>
          <w:p w14:paraId="1C1F32BF" w14:textId="58A5DC6F" w:rsidR="00EA30DB" w:rsidRDefault="00EA30DB" w:rsidP="00A2121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="00A2121E">
              <w:t xml:space="preserve"> </w:t>
            </w:r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i </w:t>
            </w:r>
            <w:proofErr w:type="spellStart"/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salkhadi</w:t>
            </w:r>
            <w:proofErr w:type="spellEnd"/>
            <w:r w:rsid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hmoud </w:t>
            </w:r>
            <w:proofErr w:type="spellStart"/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kwisem</w:t>
            </w:r>
            <w:proofErr w:type="spellEnd"/>
            <w:r w:rsid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ic Benchmark Dataset for Latent Aspect Detection</w:t>
            </w:r>
          </w:p>
        </w:tc>
        <w:tc>
          <w:tcPr>
            <w:tcW w:w="1625" w:type="dxa"/>
          </w:tcPr>
          <w:p w14:paraId="73EA9596" w14:textId="571B118E" w:rsidR="00EA30DB" w:rsidRDefault="00A2121E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59" w:type="dxa"/>
          </w:tcPr>
          <w:p w14:paraId="09799148" w14:textId="2DEC85C1" w:rsidR="00EA30DB" w:rsidRDefault="00A2121E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rnai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330F07" w14:paraId="11DF7DF8" w14:textId="77777777" w:rsidTr="006C43C5">
        <w:trPr>
          <w:trHeight w:val="64"/>
        </w:trPr>
        <w:tc>
          <w:tcPr>
            <w:tcW w:w="9190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15A263E8" w14:textId="10A891FA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</w:p>
        </w:tc>
      </w:tr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D5E65C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1799" w:type="dxa"/>
          </w:tcPr>
          <w:p w14:paraId="290BE9DA" w14:textId="4408A356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E6D41" w14:paraId="36284E04" w14:textId="77777777" w:rsidTr="0004270F">
        <w:trPr>
          <w:trHeight w:val="72"/>
        </w:trPr>
        <w:tc>
          <w:tcPr>
            <w:tcW w:w="9000" w:type="dxa"/>
          </w:tcPr>
          <w:p w14:paraId="1347782D" w14:textId="35D8ADBC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 (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37DA0FAB" w14:textId="3967BC6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397EB3D" w14:textId="1AFA474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5E1A6D5D" w14:textId="77777777" w:rsidTr="0004270F">
        <w:trPr>
          <w:trHeight w:val="72"/>
        </w:trPr>
        <w:tc>
          <w:tcPr>
            <w:tcW w:w="9000" w:type="dxa"/>
          </w:tcPr>
          <w:p w14:paraId="02C694B0" w14:textId="48CBFB3E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h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Faculty of Graduate Studies (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742CFB3" w14:textId="748EB678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0</w:t>
            </w:r>
          </w:p>
        </w:tc>
        <w:tc>
          <w:tcPr>
            <w:tcW w:w="984" w:type="dxa"/>
          </w:tcPr>
          <w:p w14:paraId="7926BC80" w14:textId="72D1616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3BA6BDF2" w14:textId="77777777" w:rsidTr="0004270F">
        <w:trPr>
          <w:trHeight w:val="72"/>
        </w:trPr>
        <w:tc>
          <w:tcPr>
            <w:tcW w:w="9000" w:type="dxa"/>
          </w:tcPr>
          <w:p w14:paraId="17E53211" w14:textId="51B6E59D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elaram Rajaei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4EBE83BA" w14:textId="4E77ED4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7DD05055" w14:textId="09F053D8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6DC3676C" w14:textId="77777777" w:rsidTr="0004270F">
        <w:trPr>
          <w:trHeight w:val="72"/>
        </w:trPr>
        <w:tc>
          <w:tcPr>
            <w:tcW w:w="9000" w:type="dxa"/>
          </w:tcPr>
          <w:p w14:paraId="75532F5E" w14:textId="3AED575E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 Rajae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34D24A2" w14:textId="55D034B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9</w:t>
            </w:r>
          </w:p>
        </w:tc>
        <w:tc>
          <w:tcPr>
            <w:tcW w:w="984" w:type="dxa"/>
          </w:tcPr>
          <w:p w14:paraId="11831B85" w14:textId="5EBE074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E6D41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CE6D41" w:rsidRPr="00542A2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CE6D41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CE6D41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E6D4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CE6D4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CE6D41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 (MSc), University of Windsor.</w:t>
            </w:r>
          </w:p>
        </w:tc>
        <w:tc>
          <w:tcPr>
            <w:tcW w:w="1040" w:type="dxa"/>
          </w:tcPr>
          <w:p w14:paraId="628E6F26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 (MSc), University of Windsor. </w:t>
            </w:r>
          </w:p>
        </w:tc>
        <w:tc>
          <w:tcPr>
            <w:tcW w:w="1040" w:type="dxa"/>
          </w:tcPr>
          <w:p w14:paraId="0CEE96DB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Farinam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CE6D41" w:rsidRPr="00142C2F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E6D41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CE6D41" w:rsidRPr="00DF2329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E6D41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CE6D41" w:rsidRDefault="00CE6D41" w:rsidP="00CE6D4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E6D41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E6D41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CE6D41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CE6D41" w:rsidRPr="00C971B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CE6D41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CE6D41" w:rsidRPr="00DD650C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CE6D41" w:rsidRPr="00DF2329" w:rsidRDefault="00CE6D41" w:rsidP="00CE6D4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156337" w14:paraId="1DFCA30C" w14:textId="77777777" w:rsidTr="003F694D">
        <w:trPr>
          <w:trHeight w:val="65"/>
        </w:trPr>
        <w:tc>
          <w:tcPr>
            <w:tcW w:w="9540" w:type="dxa"/>
          </w:tcPr>
          <w:p w14:paraId="185C65F2" w14:textId="39A7B139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Internal Reader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h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stafa Mohammadi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arasui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timizing Graph Neural Networks in Conjunction with Voronoi Diagrams and the Delaunay Tessellation.</w:t>
            </w:r>
          </w:p>
        </w:tc>
        <w:tc>
          <w:tcPr>
            <w:tcW w:w="810" w:type="dxa"/>
            <w:gridSpan w:val="4"/>
          </w:tcPr>
          <w:p w14:paraId="2BBFA325" w14:textId="3D4A59BC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1E29F0D" w14:textId="3A859BB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4A264618" w14:textId="77777777" w:rsidTr="003F694D">
        <w:trPr>
          <w:trHeight w:val="65"/>
        </w:trPr>
        <w:tc>
          <w:tcPr>
            <w:tcW w:w="9540" w:type="dxa"/>
          </w:tcPr>
          <w:p w14:paraId="7AA066AC" w14:textId="08C00CF6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Internal Reader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nial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bra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usifer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LLM-based User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mulated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eedback Environment for online Recommender syste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68FCA58" w14:textId="4E91CC6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05528789" w14:textId="3CEFCA05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External Reader, MSc Thesis Committee,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miqdad</w:t>
            </w:r>
            <w:proofErr w:type="spellEnd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lze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ster of Applied Science in Electrical and Computer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6D70A50E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4ABDFAA1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1. Internal Reader, MSc Thesis Committee, </w:t>
            </w:r>
            <w:proofErr w:type="spellStart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ishwadeep</w:t>
            </w:r>
            <w:proofErr w:type="spellEnd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kde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mpact of Loss Functions in Fine-Tuning LLMs for Improving Sentence Embeddings.</w:t>
            </w:r>
          </w:p>
        </w:tc>
        <w:tc>
          <w:tcPr>
            <w:tcW w:w="810" w:type="dxa"/>
            <w:gridSpan w:val="4"/>
          </w:tcPr>
          <w:p w14:paraId="1D111997" w14:textId="5D125101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3F34AB18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7544D457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0. Internal Reader, MSc Thesis Committee, Sudipta Dha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BERT based Sequential Mining for Richer Contextual Semantics E-commerce Recommendation (BERT-</w:t>
            </w:r>
            <w:proofErr w:type="spellStart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MSRec</w:t>
            </w:r>
            <w:proofErr w:type="spellEnd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).</w:t>
            </w:r>
          </w:p>
        </w:tc>
        <w:tc>
          <w:tcPr>
            <w:tcW w:w="810" w:type="dxa"/>
            <w:gridSpan w:val="4"/>
          </w:tcPr>
          <w:p w14:paraId="38831B00" w14:textId="134EFA80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3ACAFC53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6C931659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683804A0" w14:textId="214BC7F4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1CD4133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3D154F96" w14:textId="12FD7B17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1A4B3EE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C556C90" w14:textId="075CB4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5D837FDA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2023-13-61 Server and Network Administrat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452" w:type="dxa"/>
          </w:tcPr>
          <w:p w14:paraId="4E80A96F" w14:textId="7E76288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8CCB48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49B1309" w14:textId="733EF8E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00373D59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42B677C5" w14:textId="050E801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6791AA0D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3. MSc Admission Committee, School of Computer Science, University of Windsor.</w:t>
            </w:r>
          </w:p>
        </w:tc>
        <w:tc>
          <w:tcPr>
            <w:tcW w:w="810" w:type="dxa"/>
            <w:gridSpan w:val="4"/>
          </w:tcPr>
          <w:p w14:paraId="101AD527" w14:textId="1854D09E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6173544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5A35ADE1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1D4A60D" w14:textId="08D4043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585C85E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9CC3F9C" w14:textId="42027A65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708AB23B" w:rsidR="00156337" w:rsidRPr="009F2395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A30BF91" w14:textId="7728C489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3E4792C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mish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urendr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877736B" w14:textId="5A93849C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156337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3F094AA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2F12A00" w14:textId="7D32CB3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56337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6281AEF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Anita Toronyi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, Faculty of Education.</w:t>
            </w:r>
          </w:p>
        </w:tc>
        <w:tc>
          <w:tcPr>
            <w:tcW w:w="1442" w:type="dxa"/>
            <w:gridSpan w:val="6"/>
          </w:tcPr>
          <w:p w14:paraId="02CFDC03" w14:textId="76A2F7C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156337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242188A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6CC80DC8" w14:textId="5D676A7A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156337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3584497B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0A989078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2F03D33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Farbod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360" w:type="dxa"/>
            <w:gridSpan w:val="2"/>
          </w:tcPr>
          <w:p w14:paraId="02F6BAD4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40CAD586" w:rsidR="00156337" w:rsidRPr="007900D9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ung tumor segmentation using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uperpixel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based Hierarchical clustering and Multilevel threshold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92" w:type="dxa"/>
            <w:gridSpan w:val="4"/>
          </w:tcPr>
          <w:p w14:paraId="383B2F32" w14:textId="54BBB2E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156337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406E48C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2. Chair, MSc Thesis Defense, Steffie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1082" w:type="dxa"/>
            <w:gridSpan w:val="5"/>
          </w:tcPr>
          <w:p w14:paraId="50152FDC" w14:textId="43526B3F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156337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61EABEA0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Identification of Cell-types in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cRNA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-seq data via Enhanced Local Embedding and Cluster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02" w:type="dxa"/>
            <w:gridSpan w:val="3"/>
          </w:tcPr>
          <w:p w14:paraId="22DFBFD1" w14:textId="20D179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02AD254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0BDCFAD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F5553B" w14:textId="77777777" w:rsidR="00AE713E" w:rsidRDefault="00AE713E" w:rsidP="00962F84">
      <w:r>
        <w:separator/>
      </w:r>
    </w:p>
  </w:endnote>
  <w:endnote w:type="continuationSeparator" w:id="0">
    <w:p w14:paraId="57407D5E" w14:textId="77777777" w:rsidR="00AE713E" w:rsidRDefault="00AE713E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DA2340" w14:textId="77777777" w:rsidR="00AE713E" w:rsidRDefault="00AE713E" w:rsidP="00962F84">
      <w:r>
        <w:separator/>
      </w:r>
    </w:p>
  </w:footnote>
  <w:footnote w:type="continuationSeparator" w:id="0">
    <w:p w14:paraId="6FB8106C" w14:textId="77777777" w:rsidR="00AE713E" w:rsidRDefault="00AE713E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01624" w14:textId="32DE28DB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5054BD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Oct</w:t>
    </w:r>
    <w:r w:rsidR="007D20C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gujWgDPzdcs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3660C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48ED"/>
    <w:rsid w:val="00075E6E"/>
    <w:rsid w:val="00080B7A"/>
    <w:rsid w:val="00083CFF"/>
    <w:rsid w:val="00090AD8"/>
    <w:rsid w:val="00092ECF"/>
    <w:rsid w:val="0009305F"/>
    <w:rsid w:val="00093E01"/>
    <w:rsid w:val="000957F4"/>
    <w:rsid w:val="000A0160"/>
    <w:rsid w:val="000A1FAD"/>
    <w:rsid w:val="000A36D5"/>
    <w:rsid w:val="000A4B69"/>
    <w:rsid w:val="000A5328"/>
    <w:rsid w:val="000A55E8"/>
    <w:rsid w:val="000B0A6D"/>
    <w:rsid w:val="000B2111"/>
    <w:rsid w:val="000B2933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41F5B"/>
    <w:rsid w:val="00142C2F"/>
    <w:rsid w:val="0014350B"/>
    <w:rsid w:val="00150D8C"/>
    <w:rsid w:val="00152449"/>
    <w:rsid w:val="0015486D"/>
    <w:rsid w:val="00155E42"/>
    <w:rsid w:val="00155E7D"/>
    <w:rsid w:val="00156337"/>
    <w:rsid w:val="00163A9C"/>
    <w:rsid w:val="00175314"/>
    <w:rsid w:val="0017535A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56DB"/>
    <w:rsid w:val="00207905"/>
    <w:rsid w:val="00207EC1"/>
    <w:rsid w:val="00212352"/>
    <w:rsid w:val="00215C53"/>
    <w:rsid w:val="002161BC"/>
    <w:rsid w:val="00222025"/>
    <w:rsid w:val="00224396"/>
    <w:rsid w:val="0022466D"/>
    <w:rsid w:val="00224D91"/>
    <w:rsid w:val="002300A5"/>
    <w:rsid w:val="0023433B"/>
    <w:rsid w:val="0023666F"/>
    <w:rsid w:val="00240452"/>
    <w:rsid w:val="00242243"/>
    <w:rsid w:val="00242941"/>
    <w:rsid w:val="00242FA0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C0E68"/>
    <w:rsid w:val="002C1EA0"/>
    <w:rsid w:val="002C2449"/>
    <w:rsid w:val="002C5C2B"/>
    <w:rsid w:val="002C7ED3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5FA8"/>
    <w:rsid w:val="00326D79"/>
    <w:rsid w:val="00327AAD"/>
    <w:rsid w:val="00330F07"/>
    <w:rsid w:val="00332D87"/>
    <w:rsid w:val="00333A37"/>
    <w:rsid w:val="003341FA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742CA"/>
    <w:rsid w:val="0037687D"/>
    <w:rsid w:val="00383B52"/>
    <w:rsid w:val="0039279C"/>
    <w:rsid w:val="0039503E"/>
    <w:rsid w:val="00395718"/>
    <w:rsid w:val="00397A46"/>
    <w:rsid w:val="003A2A49"/>
    <w:rsid w:val="003A3F08"/>
    <w:rsid w:val="003A42F1"/>
    <w:rsid w:val="003A6751"/>
    <w:rsid w:val="003B3FA9"/>
    <w:rsid w:val="003B4782"/>
    <w:rsid w:val="003B6374"/>
    <w:rsid w:val="003C2B72"/>
    <w:rsid w:val="003D359B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47BA0"/>
    <w:rsid w:val="004514DF"/>
    <w:rsid w:val="00452912"/>
    <w:rsid w:val="004568FA"/>
    <w:rsid w:val="00457DBF"/>
    <w:rsid w:val="00461E41"/>
    <w:rsid w:val="00463092"/>
    <w:rsid w:val="004771E2"/>
    <w:rsid w:val="00477DB6"/>
    <w:rsid w:val="00481812"/>
    <w:rsid w:val="004818F6"/>
    <w:rsid w:val="00482578"/>
    <w:rsid w:val="00483B77"/>
    <w:rsid w:val="00487EBE"/>
    <w:rsid w:val="004931D5"/>
    <w:rsid w:val="004934E2"/>
    <w:rsid w:val="004A5B3A"/>
    <w:rsid w:val="004A79D2"/>
    <w:rsid w:val="004B4701"/>
    <w:rsid w:val="004B7283"/>
    <w:rsid w:val="004C1401"/>
    <w:rsid w:val="004C197F"/>
    <w:rsid w:val="004C42B3"/>
    <w:rsid w:val="004C5613"/>
    <w:rsid w:val="004C7C9F"/>
    <w:rsid w:val="004D0BDB"/>
    <w:rsid w:val="004D0DBD"/>
    <w:rsid w:val="004D2825"/>
    <w:rsid w:val="004D3A35"/>
    <w:rsid w:val="004D584C"/>
    <w:rsid w:val="004E080A"/>
    <w:rsid w:val="004E1A1A"/>
    <w:rsid w:val="004E4D7D"/>
    <w:rsid w:val="004E62C2"/>
    <w:rsid w:val="004E6FB7"/>
    <w:rsid w:val="004F0488"/>
    <w:rsid w:val="004F1D94"/>
    <w:rsid w:val="004F699F"/>
    <w:rsid w:val="004F7065"/>
    <w:rsid w:val="0050091C"/>
    <w:rsid w:val="00504202"/>
    <w:rsid w:val="005042BB"/>
    <w:rsid w:val="005054BD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3E2C"/>
    <w:rsid w:val="005D4F78"/>
    <w:rsid w:val="005E152E"/>
    <w:rsid w:val="005E4070"/>
    <w:rsid w:val="005E6D21"/>
    <w:rsid w:val="00601BD9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00F"/>
    <w:rsid w:val="006B648F"/>
    <w:rsid w:val="006C1194"/>
    <w:rsid w:val="006C30EA"/>
    <w:rsid w:val="006C42D9"/>
    <w:rsid w:val="006C43C5"/>
    <w:rsid w:val="006C574F"/>
    <w:rsid w:val="006D14BC"/>
    <w:rsid w:val="006D5118"/>
    <w:rsid w:val="006D52B5"/>
    <w:rsid w:val="006D5607"/>
    <w:rsid w:val="006D75B4"/>
    <w:rsid w:val="006E361B"/>
    <w:rsid w:val="006F193B"/>
    <w:rsid w:val="006F29F8"/>
    <w:rsid w:val="006F2DF6"/>
    <w:rsid w:val="006F3024"/>
    <w:rsid w:val="006F4AAE"/>
    <w:rsid w:val="00701B85"/>
    <w:rsid w:val="007069D3"/>
    <w:rsid w:val="00707618"/>
    <w:rsid w:val="00707C8E"/>
    <w:rsid w:val="0071032E"/>
    <w:rsid w:val="007109C6"/>
    <w:rsid w:val="007122A9"/>
    <w:rsid w:val="00714289"/>
    <w:rsid w:val="0071636C"/>
    <w:rsid w:val="0071637D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70A93"/>
    <w:rsid w:val="0077170D"/>
    <w:rsid w:val="00782878"/>
    <w:rsid w:val="007849C3"/>
    <w:rsid w:val="007900D9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B71B4"/>
    <w:rsid w:val="007C138F"/>
    <w:rsid w:val="007C3F60"/>
    <w:rsid w:val="007C5FC6"/>
    <w:rsid w:val="007C7B36"/>
    <w:rsid w:val="007D20C2"/>
    <w:rsid w:val="007D284C"/>
    <w:rsid w:val="007D2A73"/>
    <w:rsid w:val="007E5191"/>
    <w:rsid w:val="007F556F"/>
    <w:rsid w:val="00800175"/>
    <w:rsid w:val="00805559"/>
    <w:rsid w:val="00805F9F"/>
    <w:rsid w:val="008101EA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0E28"/>
    <w:rsid w:val="00861427"/>
    <w:rsid w:val="00867F8F"/>
    <w:rsid w:val="00877FF4"/>
    <w:rsid w:val="00880B8C"/>
    <w:rsid w:val="00884148"/>
    <w:rsid w:val="00885F46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15CC"/>
    <w:rsid w:val="00996038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55B8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121E"/>
    <w:rsid w:val="00A22911"/>
    <w:rsid w:val="00A256C5"/>
    <w:rsid w:val="00A5088E"/>
    <w:rsid w:val="00A56E83"/>
    <w:rsid w:val="00A60301"/>
    <w:rsid w:val="00A606D1"/>
    <w:rsid w:val="00A72916"/>
    <w:rsid w:val="00A75BD9"/>
    <w:rsid w:val="00A769E2"/>
    <w:rsid w:val="00A81342"/>
    <w:rsid w:val="00A84F9F"/>
    <w:rsid w:val="00A867FD"/>
    <w:rsid w:val="00A90458"/>
    <w:rsid w:val="00A92D56"/>
    <w:rsid w:val="00A93C12"/>
    <w:rsid w:val="00A93DEA"/>
    <w:rsid w:val="00A95DA5"/>
    <w:rsid w:val="00A963ED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13E"/>
    <w:rsid w:val="00AE7555"/>
    <w:rsid w:val="00AF27D0"/>
    <w:rsid w:val="00AF5179"/>
    <w:rsid w:val="00AF6607"/>
    <w:rsid w:val="00B002A4"/>
    <w:rsid w:val="00B00472"/>
    <w:rsid w:val="00B031F1"/>
    <w:rsid w:val="00B03972"/>
    <w:rsid w:val="00B0443B"/>
    <w:rsid w:val="00B12961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872DC"/>
    <w:rsid w:val="00B90F81"/>
    <w:rsid w:val="00B94EC7"/>
    <w:rsid w:val="00B96599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134C"/>
    <w:rsid w:val="00BE2004"/>
    <w:rsid w:val="00BE2B8B"/>
    <w:rsid w:val="00BE3071"/>
    <w:rsid w:val="00BE3F60"/>
    <w:rsid w:val="00BE47B3"/>
    <w:rsid w:val="00BE4F58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0E42"/>
    <w:rsid w:val="00C929C0"/>
    <w:rsid w:val="00C92E8A"/>
    <w:rsid w:val="00C946DC"/>
    <w:rsid w:val="00C95A74"/>
    <w:rsid w:val="00C974BA"/>
    <w:rsid w:val="00CA0329"/>
    <w:rsid w:val="00CA0709"/>
    <w:rsid w:val="00CA50AB"/>
    <w:rsid w:val="00CA5C73"/>
    <w:rsid w:val="00CA795D"/>
    <w:rsid w:val="00CB60BD"/>
    <w:rsid w:val="00CB79BE"/>
    <w:rsid w:val="00CB79DA"/>
    <w:rsid w:val="00CC0170"/>
    <w:rsid w:val="00CC0BC6"/>
    <w:rsid w:val="00CC5536"/>
    <w:rsid w:val="00CC6843"/>
    <w:rsid w:val="00CD512B"/>
    <w:rsid w:val="00CE6D41"/>
    <w:rsid w:val="00CF1807"/>
    <w:rsid w:val="00CF283D"/>
    <w:rsid w:val="00CF6026"/>
    <w:rsid w:val="00D03DF4"/>
    <w:rsid w:val="00D0439F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708C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53AC"/>
    <w:rsid w:val="00DA60D3"/>
    <w:rsid w:val="00DA63AD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D7388"/>
    <w:rsid w:val="00DE0CA3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02C"/>
    <w:rsid w:val="00E07FE2"/>
    <w:rsid w:val="00E10366"/>
    <w:rsid w:val="00E158F8"/>
    <w:rsid w:val="00E279EC"/>
    <w:rsid w:val="00E31558"/>
    <w:rsid w:val="00E33B61"/>
    <w:rsid w:val="00E34935"/>
    <w:rsid w:val="00E37386"/>
    <w:rsid w:val="00E43825"/>
    <w:rsid w:val="00E45333"/>
    <w:rsid w:val="00E47E38"/>
    <w:rsid w:val="00E51A50"/>
    <w:rsid w:val="00E56C1B"/>
    <w:rsid w:val="00E60008"/>
    <w:rsid w:val="00E66787"/>
    <w:rsid w:val="00E676B8"/>
    <w:rsid w:val="00E7256C"/>
    <w:rsid w:val="00E748B5"/>
    <w:rsid w:val="00E80277"/>
    <w:rsid w:val="00E808A7"/>
    <w:rsid w:val="00E86CA1"/>
    <w:rsid w:val="00E87906"/>
    <w:rsid w:val="00E90591"/>
    <w:rsid w:val="00E93C96"/>
    <w:rsid w:val="00EA1252"/>
    <w:rsid w:val="00EA1954"/>
    <w:rsid w:val="00EA2E6D"/>
    <w:rsid w:val="00EA2E8D"/>
    <w:rsid w:val="00EA30DB"/>
    <w:rsid w:val="00EA73DC"/>
    <w:rsid w:val="00EA7889"/>
    <w:rsid w:val="00EA7F1D"/>
    <w:rsid w:val="00EB2EFA"/>
    <w:rsid w:val="00EB514A"/>
    <w:rsid w:val="00EB6347"/>
    <w:rsid w:val="00EB7537"/>
    <w:rsid w:val="00EC2C4F"/>
    <w:rsid w:val="00EC7513"/>
    <w:rsid w:val="00ED0829"/>
    <w:rsid w:val="00ED1FE7"/>
    <w:rsid w:val="00ED3E80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25AA5"/>
    <w:rsid w:val="00F32433"/>
    <w:rsid w:val="00F374CE"/>
    <w:rsid w:val="00F409AC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C7F86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1</TotalTime>
  <Pages>7</Pages>
  <Words>5581</Words>
  <Characters>31815</Characters>
  <Application>Microsoft Office Word</Application>
  <DocSecurity>0</DocSecurity>
  <Lines>265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73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224</cp:revision>
  <cp:lastPrinted>2024-08-05T07:06:00Z</cp:lastPrinted>
  <dcterms:created xsi:type="dcterms:W3CDTF">2023-10-25T08:29:00Z</dcterms:created>
  <dcterms:modified xsi:type="dcterms:W3CDTF">2024-11-12T16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